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lsey Martinez Lop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ls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tinez Lop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9 Stratford Rd Des Plaines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thelan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21757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enelop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